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Excellence</w:t>
      </w:r>
      <w:r>
        <w:t xml:space="preserve"> </w:t>
      </w:r>
      <w:r>
        <w:t xml:space="preserve">in</w:t>
      </w:r>
      <w:r>
        <w:t xml:space="preserve"> </w:t>
      </w:r>
      <w:r>
        <w:t xml:space="preserve">China</w:t>
      </w:r>
      <w:r>
        <w:t xml:space="preserve"> </w:t>
      </w:r>
      <w:r>
        <w:t xml:space="preserve">Beijing</w:t>
      </w:r>
    </w:p>
    <w:bookmarkStart w:id="20" w:name="Xc3f9fe4348e08a5fb311b03f2b0a1c16a55c3c0"/>
    <w:p>
      <w:pPr>
        <w:pStyle w:val="Heading1"/>
      </w:pPr>
      <w:r>
        <w:t xml:space="preserve">Statement of Purpose: Embracing Culinary Mastery in China Beijing</w:t>
      </w:r>
    </w:p>
    <w:p>
      <w:pPr>
        <w:pStyle w:val="FirstParagraph"/>
      </w:pPr>
      <w:r>
        <w:t xml:space="preserve">With profound dedication to the art and science of gastronomy, I present this Statement of Purpose as a testament to my unwavering commitment to elevate culinary standards within the vibrant food landscape of China Beijing. My journey as an accomplished professional chef has been defined by an insatiable curiosity for global flavors, mastery of technique, and a deep reverence for cultural heritage—a foundation that uniquely positions me to contribute meaningfully to Beijing’s dynamic hospitality sector. This Statement of Purpose articulates my vision, qualifications, and fervent desire to immerse myself in the heart of Chinese culinary tradition while innovating within the context of modern Beijing.</w:t>
      </w:r>
    </w:p>
    <w:p>
      <w:pPr>
        <w:pStyle w:val="BodyText"/>
      </w:pPr>
      <w:r>
        <w:t xml:space="preserve">My professional trajectory began in renowned kitchens across Europe and North America, where I honed precision in classical French techniques and developed a sophisticated palate for ingredient sourcing. However, it was my first immersion into Chinese cuisine during an extended culinary exchange program that ignited a transformative passion. I spent six months apprenticing under master chefs in Guangzhou, learning the intricate balance of umami, texture, and seasonality that defines regional Chinese gastronomy. This experience revealed to me not merely a method of cooking, but a living cultural philosophy—a revelation that propelled my aspiration to become more than just a chef; it forged my identity as a culinary ambassador. Now, I seek to channel this profound understanding into the bustling epicenter of Chinese culinary culture: Beijing.</w:t>
      </w:r>
    </w:p>
    <w:p>
      <w:pPr>
        <w:pStyle w:val="BodyText"/>
      </w:pPr>
      <w:r>
        <w:t xml:space="preserve">Beijing is not merely the location of my professional ambition; it represents the confluence of history, innovation, and global influence that defines contemporary Chinese cuisine. From the ancient street food stalls of Wangfujing to avant-garde fine dining establishments in Sanlitun, Beijing embodies a unique duality—preserving centuries-old traditions while embracing modernity. My Statement of Purpose centers on my intention to contribute to this evolution with respect for authenticity and a forward-looking vision. I am particularly drawn to the city’s rich culinary heritage, exemplified by Peking duck, imperial cuisine, and the vibrant flavors of Shandong and Hebei provinces that have shaped Beijing’s distinctive food identity. I aim not to impose foreign techniques but to engage in meaningful dialogue with these traditions—integrating global influences where they honor rather than overshadow Beijing’s culinary soul.</w:t>
      </w:r>
    </w:p>
    <w:p>
      <w:pPr>
        <w:pStyle w:val="BodyText"/>
      </w:pPr>
      <w:r>
        <w:t xml:space="preserve">As a chef, my philosophy is rooted in sustainability and community. I have implemented farm-to-table initiatives at previous establishments, forging direct partnerships with local producers to ensure seasonal, ethical ingredients. In China Beijing, this approach aligns seamlessly with the city’s growing emphasis on sustainable food systems and cultural preservation. I envision collaborating with Beijing-based agricultural cooperatives to highlight indigenous ingredients like Hebei soybeans or Miyun Valley mushrooms—ingredients that embody the terroir of northern China. My experience in training diverse kitchen teams ensures I can lead by example, fostering an inclusive environment where culinary excellence is shared across generations and cultures.</w:t>
      </w:r>
    </w:p>
    <w:p>
      <w:pPr>
        <w:pStyle w:val="BodyText"/>
      </w:pPr>
      <w:r>
        <w:t xml:space="preserve">My qualifications transcend technical skill. I hold a Master’s degree in Culinary Arts with a specialization in cross-cultural gastronomy, complemented by certifications from the American Culinary Federation and the International Association of Professional Chefs. My portfolio includes designing menus for Michelin-recognized restaurants and consulting for hotel groups on cultural immersion dining experiences—skills directly transferable to Beijing’s luxury hospitality sector. Crucially, I have dedicated over 18 months to learning Mandarin, not just for professional communication but to deepen my understanding of Chinese culinary idioms, etiquette, and the philosophical underpinnings of dishes like "dumplings for reunion" or "tea ceremonies." This linguistic and cultural fluency is non-negotiable for a chef operating authentically in China Beijing.</w:t>
      </w:r>
    </w:p>
    <w:p>
      <w:pPr>
        <w:pStyle w:val="BodyText"/>
      </w:pPr>
      <w:r>
        <w:t xml:space="preserve">The significance of this Statement of Purpose extends beyond my personal career goals—it reflects a broader mission to strengthen culinary ties between global gastronomy and Chinese heritage. Beijing’s status as the political, economic, and cultural capital presents an unparalleled platform to influence food education, tourism, and innovation. I aspire to establish a collaborative kitchen space that bridges traditional Beijing cuisine with contemporary techniques—hosting workshops for young chefs on preserving historical recipes while experimenting with modern presentations. This initiative would serve as a model for sustainable culinary tourism in China Beijing, attracting international visitors seeking authentic yet innovative experiences.</w:t>
      </w:r>
    </w:p>
    <w:p>
      <w:pPr>
        <w:pStyle w:val="BodyText"/>
      </w:pPr>
      <w:r>
        <w:t xml:space="preserve">Furthermore, I recognize the importance of navigating the nuances of working within China’s professional ecosystem. My prior experience in multinational kitchens has prepared me to thrive in structured yet dynamic environments like those found across Beijing’s hospitality industry. I am committed to adhering to all local regulations and cultural protocols, understanding that respect for process is as vital as creativity in Chinese culinary practice. I have meticulously researched Beijing’s food safety standards, supply chain logistics, and the evolving preferences of its cosmopolitan diners—a commitment reflected in my detailed proposal for a seasonal menu aligned with both tradition and sustainability.</w:t>
      </w:r>
    </w:p>
    <w:p>
      <w:pPr>
        <w:pStyle w:val="BodyText"/>
      </w:pPr>
      <w:r>
        <w:t xml:space="preserve">Ultimately, this Statement of Purpose is not a mere application; it is an invitation to collaborate. I seek to contribute my skills as Chef [Your Name] to the legacy of Beijing’s culinary excellence, ensuring that every dish served embodies respect for the past while embracing the future. In China Beijing, where history is savorable in every bite and innovation finds its roots in tradition, I am ready to learn from master chefs and share my own perspective with humility. My ambition is not to be a guest in Beijing’s kitchen but an active partner—helping to weave new stories into the city’s already rich tapestry of flavors.</w:t>
      </w:r>
    </w:p>
    <w:p>
      <w:pPr>
        <w:pStyle w:val="BodyText"/>
      </w:pPr>
      <w:r>
        <w:t xml:space="preserve">I stand prepared to bring meticulous attention to detail, cultural sensitivity, and a relentless passion for culinary innovation to my role as Chef in China Beijing. This Statement of Purpose is my pledge: I will honor the legacy of Chinese cuisine while contributing fresh energy to its future. I eagerly anticipate the opportunity to discuss how my vision aligns with the aspirations of your esteemed organization and the vibrant culinary community in Beij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Excellence in China Beijing</dc:title>
  <dc:creator/>
  <cp:keywords/>
  <dcterms:created xsi:type="dcterms:W3CDTF">2026-07-21T13:34:45Z</dcterms:created>
  <dcterms:modified xsi:type="dcterms:W3CDTF">2026-07-21T13:34:45Z</dcterms:modified>
</cp:coreProperties>
</file>

<file path=docProps/custom.xml><?xml version="1.0" encoding="utf-8"?>
<Properties xmlns="http://schemas.openxmlformats.org/officeDocument/2006/custom-properties" xmlns:vt="http://schemas.openxmlformats.org/officeDocument/2006/docPropsVTypes"/>
</file>